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)ทดสอบฝึกพิมพ์</w:t>
      </w:r>
      <w:r>
        <w:t xml:space="preserve"> </w:t>
      </w:r>
      <w:r>
        <w:t xml:space="preserve">รายการ</w:t>
      </w:r>
      <w:r>
        <w:t xml:space="preserve"> </w:t>
      </w:r>
      <w:r>
        <w:t xml:space="preserve">วี</w:t>
      </w:r>
      <w:r>
        <w:t xml:space="preserve"> </w:t>
      </w:r>
      <w:r>
        <w:t xml:space="preserve">อาร์</w:t>
      </w:r>
      <w:r>
        <w:t xml:space="preserve"> </w:t>
      </w:r>
      <w:r>
        <w:t xml:space="preserve">โซลเยอร์</w:t>
      </w:r>
      <w:r>
        <w:t xml:space="preserve"> </w:t>
      </w:r>
      <w:r>
        <w:t xml:space="preserve">(We</w:t>
      </w:r>
      <w:r>
        <w:t xml:space="preserve"> </w:t>
      </w:r>
      <w:r>
        <w:t xml:space="preserve">are</w:t>
      </w:r>
      <w:r>
        <w:t xml:space="preserve"> </w:t>
      </w:r>
      <w:r>
        <w:t xml:space="preserve">Soldiers)</w:t>
      </w:r>
      <w:r>
        <w:t xml:space="preserve"> </w:t>
      </w:r>
      <w:r>
        <w:t xml:space="preserve">21</w:t>
      </w:r>
      <w:r>
        <w:t xml:space="preserve"> </w:t>
      </w:r>
      <w:r>
        <w:t xml:space="preserve">พ.ค.</w:t>
      </w:r>
      <w:r>
        <w:t xml:space="preserve"> </w:t>
      </w:r>
      <w:r>
        <w:t xml:space="preserve">64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9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07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ผ่านทางกองทัพบก สอบถามเพิ่มเติมได้ที่ TV5HD1 IDline ที่ขึ้นอยู่ที่หน้าจอได้เลยนะคะ เพราะว่ากองทัพบกพร้อมฝ่าภัย COVID-19 ค่ะ ผู้บัญชาการทหารบก ส่งหน่วยทหารรณรงค์ฉีดวัคซีน COVID-19 เพื่อสร้างภูมิคุ้มกันหมู่ พลโทฯ สันติพงษ์ กองทัพบกหรือโฆษกกองทัพบก ผู้บัญชาการทหารบกได้มอบทหารทุกภาคจัดชุดรณรงค์เพื่อประชาสัมพันธ์ เพื่อความเข้าใจการให้วัคซีน COVID-19 ที่รัฐบาลกำลังดำเนินการอยู่ โดยหน่วยทหารของกองทัพบก และการสื่อสารกับประชาชนให้ทันต่อการสื่อสารข่าวสารสามารถเข้าร่วมและได้รับประโยชน์จากวัคซีนขอบรัฐบาลอย่างเต็มที่ จะเข้าถึงการฉีดวัคซีน และช่วยอำนวยความสะดวกในการลงทะเบียนผ่านแอปพลิเคชันหมอพร้อม ด้านกองพันได้กองพันจิตรวิทยา ลพบุรีจัดกำลังพลร่วมกับผู้นำชุมชนตำบลหนองเมือง อำเภอบ้านหมี่ จังหวัดลพบุรี แบบเคาะประตูบ้าน สร้างกันรับรู้ ป้องกันการระบาดของ COVID-19 หยุดเชื้อเพื่อชาติ เน้นกลุ่มเป้าหมาย อายุ 60 ปีขึ้นไปและผู้ที่มีโรคประจำตัว 7 กลุ่มโรค โดยการพูดคุยแบบตัวต่อตัว ติดดพสเตอร์ แจกแผ่นพับใบปลิว ขั้นตอนการลงทะเบียนและการใช้งานแอปพลิเคชันหมอพร้อม สิทธิ์การฉีดวัคซีน COVID-19 ขับประชาสัมพันธ์ไปยังชนชุนในพื้นที่ อำเภอบ้านหมี่ ตลอดจนใช้หอกระจายข่าวต้านภัย COVID-19 ให้ดูแลตนเอง ครอบครัวให้ปลอดภัย ด้วยการปฏิบัติตนตามมาตรการที่สาธารณสุขกำหนดไว้อย่างเคร่งครัด พร้อมทั้งรณรงค์ฉีดวัคซีนคลายวิตกกังวัล ว่าการฉอีกทั้งยังจะช่วยให้ตนเองและครอบครัวปลอดภัยจาก COVID-19 อีกด้วย ส่วนหน่วยเฉพาะกิจกรมทหารราบที่ 4 กองกำลังนเรศวรจัดกำลังท้องถิ่นฝ่ายตำบลพบพระสุขภาพตำบล และ…ในพื้นที่ ความเข้าใจที่ถูกต้องเกี่ยวกับการสร้างภูมิคุ้มกัน COVID-19 1เพื่อสร้างภูมิคุ้มกันหมู่การแพร่ระบาดของ COVID-19 ในแบบเดินเท้าเคาะประตูบ้านประชาชน ชาวเขาเผ่าประกากะยอ ที่อำเภอพบพระซึ่งเป็นหมู่บ้านห่างไกล และติดกับชายแดนเมียนมา ประชากรอาศัยอยู่ 500 ครัวเรือน ซึ่งการลงพื้นที่ประชาสัมพันธ์ ชาวเผ่าปกากะญอทำให้ประชาชนมีความเข้าใจ คลายความวิตกกังวล และสมัครใจลงทะเบียนร่วมฉีดวัคซีนเพิ่อลดการแพร่ระบาดของโรคและลดการติดเชื้อหมู่ได้ ประชาชนยังคงติดต่อผ่านทางศูนย์ประสานงานการต้านภัย COVID อย่างต่อเนื่องนะคะ เรื่องการขอความอนุเคราะห์ฌาปนสถานกองทัพบก ในการฌาปนกิจศพ ทหารบก ที่ต้องการแบ่งเบาดูแลวาระของครอบครัวของผู้ที่เสียชีวิต โดยไม่เสียค่าใช้จ่าย ๆ ใด ๆ ทั้งสิ้นค่ะ กองทัพบกยังคงเป็นสื่อกลางในการประสานงานระหว่างประชาชนและภาครัฐ โดยการเปิดผ่านศูนย์ประสานงานต้านภัย COVID-19 กองทัพบก2705685-9 ศุูนย์แรกรับและส่งต่อไปยังหรือสาธารณสุขจังหวัดในพื้นที่ต่าง ๆ เพื่อให้สามารถเข้าดำเนินการช่วยเหลือผู้ที่ติดเชื้อตกค้างเข้าสู่กระบวนการรักษา ภาพรวม 19 วัน มีผู้ประสบราย พบว่าส่วนใหญ่ยังเป็นผู้สอบถามข้อมูล แอปพลิเคชันหมอพร้อม การลงทะเบียนฉีดวัคซีน COVID-19 รวมถึงการป้องกัน เพื่อพบบุคคลในครอบครัวติดเชื้อ COVID ขณะเดียวกันวันนี้คณะศิษย์เก่าสถาบันวิทยาตลาดทุน 21 ให้กับศูนย์ประสานงานกองทัพบก ทับวง รองผู้อำนวยการสายงาน สถานีวิทยุโทรทัศน์กองทัพบกเป็นคนรับมอบ ไปมอบให้กับบุคลากรทางการแพทย์ของโรงพยาบาลพระมงกุฎเกล้าและโรงพยาบาลตำรวจต่อไป และวันนี้ยังมีประชาชนติดต่อประสารงานผ่านศูนย์ประสานงานกองทัพบกขอรับการช่วยเหลือประกอบพิธีทางศาสนา และฌาปนกิจศพ กองทัพบก 3 ราย ที่วัดโสมนัสวิหาร โดยกองทัพบกได้ฌาปนกิจศพ โดยไม่เสียค่าใช้จ่ายค่ะ ประชาชนที่ได้รับความเดือดร้อนนะคะ สามารถประสานขอรับความช่วยเหลือได้270-5685 ถึง 9 หรือสอบถามข้อมูลทาง Facebook TV5HD1 และ LINE ID HD one ทุกวันไม่เว้นวันหยุดราชการ ไม่เสียค่าใช้จ่าย จนกว่าจะ… ด้านยานพาหนะของแต่ละเหล่าทัพก็ยังคงถูกนำมาเคลื่อนย้ายผู้ติดเชื้อ COVID-19 เข้าสู่กระบวนการรักษาตามกระบวนการสาธารณสุขค่ะ การเคลื่อนย้าย COVID-19 ของศูนย์สนับสนุนการเคลื่อนย้ายผู้ติดเชื้อ COVID-19 ที่จัดตั้งขึ้นโดยกองบัญชาการกองทัพไทย อย่างต่อเนื่อง ในวันนี้รับผู้ติดเชื้อ COVID-19 จำนวน 21 ราย จากศูนย์พักคอยผู้ติดเชื้อ COVID-19 วัดสะพานเขตคลองเตย ส่งเข้ารับการรักษา ในพื้นที่โรงพยาบาลสนาม เขตนิมิตรบุตร โดยตลอด 1 สัปดาห์ได้เคลื่อนย้ายผู้ป่วยไปแล้วกว่า 1,406 ครั้ง จำนวนผู้ป่วยที่เข้ารับการรักษาในโรงพยาบาลสนาม จำนวน 2,242 ราย ซึ่งเป็นไปตามพลเอกประยุทธ์ จันทร์โอชา กระทรวงกลาโหม โดยให้กองทัพนำทรัพยากรที่มีอยู่มาใช้สนับสนุนและดูแลประชาชนในช่วง COVID-19 เพื่อแบ่งเบาภาระของกระทรวงสาธารณสุข ในการเคลื่อนย้ายผู้ติดเชื้อได้อย่างมีประสิทธิภาพ ส่วนที่จังหวัดตาก หลังจากตรวจเจอ Cluster ในพื้นที่บ้านผาผึ้ง หมู่ที่ 6 ผู้ว่าราชการจังหวัดตากและสั่งเปิดโรงพยาบลาสนาม ที่ตั้งอยู่ภายในมหาวิทยาลัยราชมงคลล้านนาทันที สุปัญญา วิลัยรักษ์ คณะกรรมการศูนย์บริหารสถานการณ์ COVID-19 จังหวัดตากได้สนับสนุนยานพาหนะพร้อมเจ้าหน้าที่พยาบาลประจำรถ เพื่อดูแลผู้ติดเชื้อจากบ้านผาผึ้งมาโรงพยาบาลสนาม มีกำลังพลจิตอาสาช่วยกันจัดเตรียมสถานที่ และโรงพยาบาล ค่ายวชิระปาการ สนามตลอด 24 ชั่วโมง เพื่อร่วมปฏิบัติการกับบุคลากรทางการแพทย์ และจัดเจ้าหน้าที่สารวัตรทหารด้านการจราจรและควบคุมพื้นที่เข้าออกให้เป็นไปตามเป้าของ COVID-19 ล็อกดาวน์ ทหารก็ร่วมกับฝ่ายเกษตร เครื่องอุปโภค บริโภค น้ำดื่มผู้นำชุมชน แจกจ่ายให้กับประชาชนในพื้นที่ เพื่อเป็นการบรรเทาความเดือดร้อน ส่วนกองทัพอากาศค่ะ ได้นำเจ้าหน้าที่ฉีดพ่นนำแอลกอฮอล์เพื่อค่าเชื้อทำความสะอาด ก่อนที่จะมาเปิดให้บริการ พลอากาศโท ฐานัส จันทร์อำไพ ทหารอากาศในฐานะผู้อำนวยการศูนย์บรรเทาภัย นิวเคลียร์ชีวกองทัพอากาศ วิทยาศาสตร์เทคโนโลยีการบินแอลกอฮอล์ฆ่าเชื้อ เพื่อทำความสะอาดภายในตชาดยิ่งเจริญ หลังจากพบผู้ติดเชื้อ COVID-19 จำนวนมาก จากการตรวจค้นหาเชิงรุก ทั้งผู้ค้า ผู้ช่วยค้า แรงงานชุมชน ครอบคลุมพื้นี่แถว ๆ ตลาดยิ่งเจริญ โดยเจ้าหน้าที่ของกองฆ่าเชื้อตั้งแต่บริเวณโซนปลาน้ำจืด โซนอาคารยาว ตลาดท้ายเพชร ลานจอดรถที่ 3 อาคาร 60 ปี อาคาร 80 ปี และบริเวณพื้นที่ใกล้เคียงตลาดยิ่งเจริญ ก้อนเปิดให้บริการต่อไปทั้งนี้กองทัพอากาศยังคงดำเนินการตามมาตรการบรรเทา การแก้ปัญหาการระบาดของ COVID-19 อย่างเข้มข้นต่อเนื่อง และดำรงความพร้อมทรัพยากรต่าง ๆ เพื่อสนับสนุนรัฐบาลและกระทรวงสาธารณสุข เพื่อรับมือกับสถานการณ์และแนวโน้มการแพร่ระบาดของโรค เพื่อให้ประชาชนสามารถกลับมาใช้ชีวิตประจำวันโดยปกติโดยเร็ซ นอกจากนี้กองทัพอากาศยังคงสนับสนุนภารกิจสถาบัน ด้วยการให้การตรวจคัดกรอง ด้วยรถชีวนิรภัยกับผู้ป่วยยืนยันและผู้ที่ไปยังสถานที่เสี่ยง สามารถขอรับการตรวจได้นะคะ ที่สนามฟีฬากองทัพอากาศ ธุปเตมีย์ วันนี้ไปจนถึงวันที่ 22 พฤษภาคม นี้ จำกัดจำนวนตรวจ ควบคุมโรคเขตเมืองมีการเตรียมการมาตั้งแต่วันที่ 1 พฤษภาคม มาถึงวันที่ 27 พฤษภาคมมีจำนวนผู้รับการตรวจแล้ว 23,714 คน กองบรรชาการกองทัพไทย 4 ชุมชนในพื้นที่กรุงเทพมหานคร เพื่อป้องกันเกิดกับประชาชนในช่วงการเกิดการระบาดของ COVID-19 กองบัญชาการกองทัพไทย โดย กิจการพลเรือนทหาร จัดกำลังพลนำสิ่งของเครื่องอุปโภค บริโภค จำนวน 450 ชุด ซุ่งได้รับการสนับสนุนแม่บ้านกองบัญชาการกองทัพไทย เพื่อไปแจกจ่ายในพื้นที่เขตราชเทวี กรุงเทพมหานคร ซึ่งมีทั้งสิ้น 450 ครัวเรือน ได้แก่ ชุมชนโรงเจ ชุมชนนิคมฯ มักกะสัน ประสงค์ พร้อมกันนี้คุณบุตศกร นายกสมาคมแม่บ้านกองบัญชาการกองทัพไทยจำนวน 100 กิโลกรัม และไส้กรอกจำนวน 100 กิโลกรัม ให้กับหน่วยบัญชาการทหารพัฒนา ครัวสนามประกอบ บรรเทาความเดือดร้อนของ COVID-19 ซึ่งให้เป็นไปตามนโยบายของ พลเอก ศรีสวัส ผูู้บัญชาการกองทหารสูงสุด แก้ไขสถานการณ์ฉุกเฉินด้านความมั่นคง ที่มีความห่วงใยพี่น้องประชาชนที่ได้รับผลกระทบในช่วงการระบาดของ COVID-19 ตามพื้นที่ชุมชนต่าง ๆ กองทัพบกเองก็ยังจัดรับประทานในชุมชนคลองเตยเพื่อบรรเทาความเดือดร้อนที่เกิดขึ้นกับพี่น้องประชาชนค่ะ เกือบ 2 สัปดาห์แล้วนะคะ ที่กองทัพบก โดยกองทัพภาคที่ 1 จากกองพลรักษาพระองค์พร้อมด้วยกองทัพภาคสนามลงพื้นที่เขตคลองเตย ปรุงสุก แจกจ่ายให้ชาวชุมชนคลองเจย ตามนโยบายกองทัพบกที่มุ่งเน้นให้ความช่วยเหลือ แบ่งเบาผู้ที่ได้รับผลกระทบจาก COVID-19 เคหะชุมชนคลองเตยที่ 5 6 และเคหะคลองเตย 1-10 แจกให้ประชาชนวันละ 2,000 กล่อง พร้อมน้ำดื่มสะอาด เพื่อบรรเทามาตรการป้องกันการระบาดของ COVID-19 อย่างเคร่งครัด เพื่อแบ่งเบาภาระค่าใช้จ่ายในครัวเรือนของประชาชน ด้าน พลตรี. วัฒนา จัดกองพันพิเศษจังหวัดลพบุรี จัดรถยนต์เคลื่อนที่ Army Delivery จากกองพันรบพิเศษ ศูนย์สงครามรบพิเศษ และรถยนต์ประชาสัมพันธ์เคลื่อนที่ ร่วมกับนายอำเภอหนองม่วง ได้จัดการทำการประกอบอาหารปรุงสุกพร้อมรับประทาน พร้อมน้ำดื่ม แจกจ่ายให้กับประชาชนที่ได้รับผลกระทบจาก COVID-19 ที่วัด… อำเภอหนองม่วง จังหวัดลพบุรี โดยปฏิบัติการตามที่กำหนดยังได้จัดการรถครัวเคลื่อนที่ นำอาหารกล่อง ถุงยังชีพไข่ไก่ เจลแอลกอฮอล์ล้างมือ และหน้ากากอนามัย แจกจ่ายให้พี่ผู้สูงอายุและผู้ป่วยติดเตียงที่ไม่สามารถเดินทางมารับสิ่งของด้วยตัวเอง ตามนโยบายของผู้บัญชาการกองทัพบกได้เป็นห่วงประชาชน ให้หน่วยทหารของกองทัพบกทั่วประเทศสนับสนุนและป้องกันการระบาดของ COVID-19 ในแต่ละจังหวัด ควบคู่ไปกับการดูแลช่วยเหลือประชาชนจนกว่าสถานการณ์จะคลี่คลาย บรรดาทหารจิตรอาสาได้ลงพื้นีท่ช่วยเหลือการระบาดของ COVID-19 อย่างไม่ลดละนะคะ สถานการณ์ครั้งนี้ไปด้วยกัน อย่างปลอดภัย มณฑลทหารบกที่ 12 มณฑลทหารบกที่ 12904 และจิตอาสาพระราชทาน พร้อมนำเครื่องอุปโภคบริโภค และเจลล้างมือพระราชทาน มอบให้เด็กนักเรียนที่พิการทางสายตา เพื่อบำรุงขวัญ สร้างกำลังใจให้กับน้อง ๆ เด็กผู้ทุคลภาพระบาดของ COVID-19 ที่โรงเรียนพัฒนาการศึกษาและพิการลำปาง ส่วนกำลังพลจิตอาสาพระราชทานเราทำความดีด้วยหัวใจ กองพันทหารราบที่ 1 กองพันที่ 9 ร่วมกับเทศบาล เมืองกาญจนบุรี สะอาดฉีดพ่นน้ำยาค่าเชื้อ COVID-19 เทพศิรินทร์รากหญ้า สถานีขนส่งผู้โดยสาร สวนสุขภาพสมเด็จพระญาณสังวร สนับสนุนรัฐบาลให้ภาคส่วนต่าง ๆ ในการป้องกัน COVID-19 สร้างความเชื่อมั่นให้กับประชาชนในพื้นที่ คลี่คลายสถานการณ์อย่างต่อเนื่องและจัดการที่ดีเพื่อความปลอดภัยของพี่น้องประชาชน มาดูกิจกรรมดี ๆ กันต่อนะคะ กับโครงการน้องทหารอิ่มท้อง พี่น้องเกษตรกรอิ่มใจ ตามนโยบายของผู้บรรชาการทหารบกค่ะ ที่กองบังคับการ กองบัญชาการที่ 5 พันเอก ธีรพงษ์ วันนพาทิพย์ กรมทหารราบที่ 5 เป็นประธานรับมอบฟักทองจากเกษตรกรจำนวน 3,000 กิโลกรัม ช่วยเหลือพี่น้องเกษตรกรสงขลาทหารบก ที่แม่ทัพภาคที่ 4 ได้นำฟักทองให้หน่วยขึ้นตรง กองทหารราบที่ 5และครอบครัว นำไปประกอบอาหาร และเพื่อให้ทหารในหน่วยเพื่อใช้ในการรับประทานและช่วยเกษตรกร ตามโครงการน้องทหารอิ่มน้อง พี่น้องอิ่มใจ ทหารบก สำหรับเกษตรกรรายใด ที่ประสบปัญหาผลผลิตล้นตลาด สามารถติดต่อได้นะคะ ตามโครงการน้องทหารอิ่มท้อง พี่น้องเกษตรกรอิ่มใจ ที่ส่วนประสานงานสินค้าเกษตร ททบ. 062748 2516 พร้อมเบอร์โทรศัพท์ติดต่อ In Box เข้ามาค่ะ และ www.tv5.co.th โดย ททบ. จะรวบรวมข้อมูลประสานหน่วยทหารลงพื้นที่ไปช่วยซื้อผลผลิต ต่อกันที่ผู้บังคับหน่วยกองทหารพราน ผลการดำเนินการทหารพันธุ์ดี ตามพระราชดำริของพระกนิษฐาธิราชเจ้า ราชสุดา สยามบรมราชกุมารี ตำบลแม่สอง จังหวัดตาก พร้อมทั้งอุดหนุนไข่ไก่ล้นสต็อก ได้เลี้ยงไก่ไข่พระราชทาน และได้นำขนมไปแจกจ่ายเด็ก ๆ และนักเรียนในพื้นที่ดี ดูแลแปลงผักตามโครงการทหารพันธุ์ดี ตามแนวคิด ขนม ลูกอม ดูแปลงผักและเลี้ยงสัตว์ เพื่อเชิญชวนเด็ก ๆ ในพื้นที่เข้ามามีส่วนร่วมในปิดเทอม ปรัชญาเศรษฐกิจพอเพียง ครอบครัวในยามที่เกิดวิกฤติได้อีกด้วย หน่วยเฉพาะกิจ กรมทหารม้าที่ 3 คุมเข้มค่ะ สกัดกั้นการลักลอบเข้าเมืองอย่างผิดกฎหมาย สามารถรวบคนไทย และอินเดีย ที่ลักลอบเข้าเมืองการปฏิบัติการของกำลังพลหน่วยเฉพาะกิจตำรวจตรวจคนเข้าเมืองเชียงราย และฝ่ายอำเภอแม่สาย จังหวัดเชียงราย ลาดตระเวนพื้นที่ชายแดน สกัดจับผู้ที่เข้าเมืองผิดกฎหมายอย่างเข้มงวด ล่าสุดจับกุมคนไทยได้ 4 คน ขณะเดินอยู่ที่ถนนบ้านวัดผาชม หมู่ 1 ตำบลเพียงคำ ไทย-เมีนยมา ทั้ง 4 คน สารภาพนะคะ ว่าไปทำงานในเมียนมาและต้องการกลับประเทศ จึงว่าจ้างคนนำทางเท้า จนมาถูกเจ้าหน้าที่จับกุม ขณะเดียวกันเจ้าหน้าที่พบผู้ต้องสงสัยอีก 1 คน บริเวณท่าข้ามตรวจสอบ พบว่าเป็นชาวอินเดียค่ะ ลักลอบเข้าเมือง เพื่เข้ามาหางานทำที่กรุงเทพฯ เจ้าหน้าที่จึงควบคุมตัวผู้ต้องหา 5 คน ตรวจหาเชื้อ ตามมาตรการ และดำเนินคดีตามกฏหมายต่อไป หลายพื้นที่จะมีฝนตกลงมาแล้ว ปัญหาภัยแล้ง โดยหน่วยทหารนำรถส่งน้ำเดินทางไปช่วยเหลือที่ประสบปัญหากรมทหารปืนใหญ่ที่ 4 รับแจ้งจากชาวบ้าน ตำบลวังพิกุล อำเภอวังทอง จังหวัดพิษณุโลก มีปัญหาขาดแคลนน้ำใช้ภายในครัวเรือน เนื่องจากอยู่ปลายสายภายในหมู่บ้าน และประปาหมู่บ้านผลิตน้ำได้น้อยลงเติมน้ำในพื้นที่ โดยจัดรถบรรทุกน้ำ 24,000 ลิตร โดยเข้าเติมน้ำและเติมน้ำที่แทงก์จ่ายน้ำของประปาหมู่บ้าน ให้กับประชาชนในพื้นที่ 60 ครอบครัว ประชาชนต่างขอบคุณกองทัพบก ช่วยเหลือในทุกโอกาสค่ะ ขอบคุณทหารมากนะคะ ที่นำน้ำเข้ามาช่วย พอดีตอนนี้นี่ ที่ดงข่อยนะคะ ประสบปัญหาภัยแล้ง น้ำไม่เพียงพอต่อการจ่ายให้กับราษฎรที่ใช้ในการอุปโภคบริโภค ก็เลยไปขอให้ทหารช่วยเหลือ ก็นำมาช่วยเหลือตลอดในโครงการภาครัฐช่วยภัยแร้ง ขอบคุณค่ะ // ไปต่อกันที่นครราชสีมากันนะคะ พลตรี ชลิต บรรจงปลูก กรมทหารบกที่ 21 ได้ตรวจเยี่ยมกำลังพลจิตอาสาพระราชทาน เราทำความดีด้วยหัวใจ ยืนลุกล้ำลำน้ำที่อำเภอเมืองเพื่อให้น้ำที่ไหลผ่านอำเภอเมืองไม่มีขยะกีดขวาง แก้ปัญหาน้ำท่วงขังที่จังหวัดนครราชสีมาให้ลำน้ำมีความสะอาด อำเภอเฉลิมพระเกียรติ ลำน้ำลำตะคอง ค่ะ มีประชากรอาศัยอยู่รวม 1,730,000 คน สร้างจิตสำนึกของประชาชนที่อาศัยอยู่ริมน้ำรักษาสิ่งแวดล้อมในแม่น้ำลำคลอง ให้มีความสวยงาม สนองแนวพระราชดำริของพระบามสมเด็จพระเจ้าอยู่หัว ที่ทรงห่วงใยประชาชน ด้วยการร่วมแรงร่วมใจสามัคคีประโยชน์สุขและไม่หวังผลตอบแทน ด้านมณฑลทหารบกที่ 36 นำกำลังพลจิตอาสาขุดลอกคูคลองและกำจัดผักตบฉะวา บ้านคลองศาลา อำเภอสะเดียง ทหารม้าที่ 1 หน่วยพัฒนาองค์การบริหารส่วนตำบลสะเดียง ตามนโยบายของกองทัพบกตามนโยบายกำจัดอุปสรรคเส้นทางไหลของน้ำ ทั้งหมดนี้ คือ รายการ We are Soldiers นะคะ ขอบพระคุณสำหรับการรับชม ช่วงหน้ากลับมาติดตามข่าวในพะรราชสำนักค่ะ สวัสดี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)ทดสอบฝึกพิมพ์ รายการ วี อาร์ โซลเยอร์ (We are Soldiers) 21 พ.ค. 64</dc:title>
  <dc:creator/>
  <cp:keywords/>
  <dcterms:created xsi:type="dcterms:W3CDTF">2021-06-29T05:06:47Z</dcterms:created>
  <dcterms:modified xsi:type="dcterms:W3CDTF">2021-06-29T05:0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9 มิถุนายน 2564 เวลา 11.07 น.</vt:lpwstr>
  </property>
  <property fmtid="{D5CDD505-2E9C-101B-9397-08002B2CF9AE}" pid="3" name="subtitle">
    <vt:lpwstr/>
  </property>
</Properties>
</file>